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Отчет по лабораторной рабо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интерфейса с броузером</w:t>
      </w:r>
      <w:r>
        <w:t xml:space="preserve"> </w:t>
      </w:r>
      <w:r>
        <w:t xml:space="preserve">Управление файлами конфигурации</w:t>
      </w:r>
      <w:r>
        <w:t xml:space="preserve"> </w:t>
      </w:r>
      <w:r>
        <w:t xml:space="preserve">Использование chezmoi на нескольких машин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йка интерфейса с броузером</w:t>
      </w:r>
      <w:r>
        <w:t xml:space="preserve"> </w:t>
      </w:r>
      <w:r>
        <w:t xml:space="preserve">Управление файлами конфигурации</w:t>
      </w:r>
      <w:r>
        <w:t xml:space="preserve"> </w:t>
      </w:r>
      <w:r>
        <w:t xml:space="preserve">Использование chezmoi на нескольких машинах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 и gopass (рис. 1, рис. 2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pass" title="" id="24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12:52,230844190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: gopass" title="" id="28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13:26,050267247+03: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bookmarkEnd w:id="30"/>
    <w:p>
      <w:pPr>
        <w:pStyle w:val="BodyText"/>
      </w:pPr>
      <w:r>
        <w:t xml:space="preserve">Просматриваю список ключей и инициализирую хранилище. А также создаю структуру гит (рис. 3).</w:t>
      </w:r>
    </w:p>
    <w:bookmarkStart w:id="34" w:name="fig:00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: инициализирую хранилище, создаю структуру гит" title="" id="32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15:19,689353156+03: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ирую хранилище, создаю структуру гит</w:t>
      </w:r>
    </w:p>
    <w:bookmarkEnd w:id="34"/>
    <w:p>
      <w:pPr>
        <w:pStyle w:val="BodyText"/>
      </w:pPr>
      <w:r>
        <w:t xml:space="preserve">Создаю новый репозиторий и задаю адрес репрозитория на хостинге, а также выполняю синхронизацию (рис. 4).</w:t>
      </w:r>
    </w:p>
    <w:bookmarkStart w:id="38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4: Создаю новый репозиторий и задаю адрес репрозитория на хостинге" title="" id="36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32:02,745215025+03: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ю новый репозиторий и задаю адрес репрозитория на хостинге</w:t>
      </w:r>
    </w:p>
    <w:bookmarkEnd w:id="38"/>
    <w:p>
      <w:pPr>
        <w:pStyle w:val="BodyText"/>
      </w:pPr>
      <w:r>
        <w:t xml:space="preserve">Устанавливаю browserpass (рис. 5).</w:t>
      </w:r>
    </w:p>
    <w:bookmarkStart w:id="42" w:name="fig:00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5: browserpass" title="" id="40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36:19,630279881+03: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rowserpass</w:t>
      </w:r>
    </w:p>
    <w:bookmarkEnd w:id="42"/>
    <w:p>
      <w:pPr>
        <w:pStyle w:val="BodyText"/>
      </w:pPr>
      <w:r>
        <w:t xml:space="preserve">Образую пароль в ранее созданном файле (рис. 6).</w:t>
      </w:r>
    </w:p>
    <w:bookmarkStart w:id="46" w:name="fig:00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6: пароль" title="" id="44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42:05,203780851+03: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оль</w:t>
      </w:r>
    </w:p>
    <w:bookmarkEnd w:id="46"/>
    <w:p>
      <w:pPr>
        <w:pStyle w:val="BodyText"/>
      </w:pPr>
      <w:r>
        <w:t xml:space="preserve">После заменяю существующий пароль (рис. 7).</w:t>
      </w:r>
    </w:p>
    <w:bookmarkStart w:id="50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заменяю существующий пароль" title="" id="48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44:03,528577066+03:0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яю существующий пароль</w:t>
      </w:r>
    </w:p>
    <w:bookmarkEnd w:id="50"/>
    <w:p>
      <w:pPr>
        <w:pStyle w:val="BodyText"/>
      </w:pPr>
      <w:r>
        <w:t xml:space="preserve">Устанавливаю по и шрифты (рис. 8).</w:t>
      </w:r>
    </w:p>
    <w:bookmarkStart w:id="54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по и шрифты" title="" id="52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0T15:47:25,999559172+03: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 и шрифты</w:t>
      </w:r>
    </w:p>
    <w:bookmarkEnd w:id="54"/>
    <w:p>
      <w:pPr>
        <w:pStyle w:val="BodyText"/>
      </w:pPr>
      <w:r>
        <w:t xml:space="preserve">Устанавливаю shezmoi и создаю свой репозиторий для конфигурационных файлов на основе шаблона (рис. 9).</w:t>
      </w:r>
    </w:p>
    <w:bookmarkStart w:id="58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shezmoi" title="" id="56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1T20:30:09,972908700+03: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hezmoi</w:t>
      </w:r>
    </w:p>
    <w:bookmarkEnd w:id="58"/>
    <w:p>
      <w:pPr>
        <w:pStyle w:val="BodyText"/>
      </w:pPr>
      <w:r>
        <w:t xml:space="preserve">Подключаю репозиторий к своей системе (рис. 10).</w:t>
      </w:r>
    </w:p>
    <w:bookmarkStart w:id="62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Подключаю репозиторий к своей системе" title="" id="60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1T20:49:15,444440616+03:0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аю репозиторий к своей системе</w:t>
      </w:r>
    </w:p>
    <w:bookmarkEnd w:id="62"/>
    <w:p>
      <w:pPr>
        <w:pStyle w:val="BodyText"/>
      </w:pPr>
      <w:r>
        <w:t xml:space="preserve">Проверяю внесённые изменения и соглашаюсь с ними (рис. 11).</w:t>
      </w:r>
    </w:p>
    <w:bookmarkStart w:id="66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: Проверяю внесённые изменения" title="" id="64" name="Picture"/>
            <a:graphic>
              <a:graphicData uri="http://schemas.openxmlformats.org/drawingml/2006/picture">
                <pic:pic>
                  <pic:nvPicPr>
                    <pic:cNvPr descr="/home/davidalekhin/Изображения/2025-03-11T20:49:32,787147946+03:0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ю внесённые изменения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выполнил основные задачи лабораторной работы а именно:</w:t>
      </w:r>
      <w:r>
        <w:t xml:space="preserve"> </w:t>
      </w:r>
      <w:r>
        <w:t xml:space="preserve">Настройка интерфейса с броузером</w:t>
      </w:r>
      <w:r>
        <w:t xml:space="preserve"> </w:t>
      </w:r>
      <w:r>
        <w:t xml:space="preserve">Управление файлами конфигурации</w:t>
      </w:r>
      <w:r>
        <w:t xml:space="preserve"> </w:t>
      </w:r>
      <w:r>
        <w:t xml:space="preserve">Использование chezmoi на нескольких машинах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36#orgb06553f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Отчет по лабораторной работе</dc:creator>
  <dc:language>ru-RU</dc:language>
  <cp:keywords/>
  <dcterms:created xsi:type="dcterms:W3CDTF">2025-03-14T15:05:23Z</dcterms:created>
  <dcterms:modified xsi:type="dcterms:W3CDTF">2025-03-14T15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